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9f9b58be9ab789d27639dbe09c42d50ddac9f"/>
    <w:p>
      <w:pPr>
        <w:pStyle w:val="Heading2"/>
      </w:pPr>
      <w:r>
        <w:t xml:space="preserve">Lección 9: Interpretemos gráficas de bar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Interpretemos datos en gráficas de barras.</w:t>
      </w:r>
    </w:p>
    <w:bookmarkStart w:id="27" w:name="X868a3c7f5db38159d9137b89936121641bb5d9a"/>
    <w:p>
      <w:pPr>
        <w:pStyle w:val="Heading3"/>
      </w:pPr>
      <w:r>
        <w:t xml:space="preserve">Calentamiento: Observa y pregúntate: Mascotas favorit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523010" cy="2513835"/>
            <wp:effectExtent b="0" l="0" r="0" t="0"/>
            <wp:docPr descr="Picture Graph. Favorite Pets. Key; picture of animal represents one pet. Cat, 6. Dog, 10. Fish, 5. Lizard, 3 ." title="" id="22" name="Picture"/>
            <a:graphic>
              <a:graphicData uri="http://schemas.openxmlformats.org/drawingml/2006/picture">
                <pic:pic>
                  <pic:nvPicPr>
                    <pic:cNvPr descr="/app/tmp/embedder-1671042525.49368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48496" cy="2914650"/>
            <wp:effectExtent b="0" l="0" r="0" t="0"/>
            <wp:docPr descr="Bar graph. Horizontal axis labeled cat, dog, fish, lizard. Vertical axis from 0 to 10 by 1s. Height of bar at each category: Cat, 6. Dog, 10. Fish, 5. Lizard, 3." title="" id="25" name="Picture"/>
            <a:graphic>
              <a:graphicData uri="http://schemas.openxmlformats.org/drawingml/2006/picture">
                <pic:pic>
                  <pic:nvPicPr>
                    <pic:cNvPr descr="/app/tmp/embedder-1671042525.58574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opciones-para-una-excursión"/>
    <w:p>
      <w:pPr>
        <w:pStyle w:val="Heading3"/>
      </w:pPr>
      <w:r>
        <w:t xml:space="preserve">9.1: Opciones para una excursión</w:t>
      </w:r>
    </w:p>
    <w:p>
      <w:pPr>
        <w:pStyle w:val="FirstParagraph"/>
      </w:pPr>
      <w:r>
        <w:t xml:space="preserve">A varios grupos de estudiantes de diferentes clases les preguntaron: “¿A dónde les gustaría ir para nuestra excursión?”. Sus respuestas se muestran en las </w:t>
      </w:r>
      <w:r>
        <w:rPr>
          <w:bCs/>
          <w:b/>
        </w:rPr>
        <w:t xml:space="preserve">gráficas de barras</w:t>
      </w:r>
      <w:r>
        <w:t xml:space="preserve"> de abajo.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Picture of students on a field trip." title="" id="29" name="Picture"/>
            <a:graphic>
              <a:graphicData uri="http://schemas.openxmlformats.org/drawingml/2006/picture">
                <pic:pic>
                  <pic:nvPicPr>
                    <pic:cNvPr descr="/app/tmp/embedder-1671042525.67687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 la gráfica de barras sobre las elecciones de los estudiantes para su excursión. Escribe todas las afirmaciones que puedas para mostrar lo que te enseña esa gráfica.</w:t>
      </w:r>
    </w:p>
    <w:p>
      <w:pPr>
        <w:pStyle w:val="BodyText"/>
      </w:pPr>
      <w:r>
        <w:drawing>
          <wp:inline>
            <wp:extent cx="4134383" cy="3073374"/>
            <wp:effectExtent b="0" l="0" r="0" t="0"/>
            <wp:docPr descr="Bar graph. Class 1 Field Trip Choices. Horizontal axis labeled aquarium, fire station, children's museum, zoo. Vertical axis from 0 to 11 by 1s. Height of bar: Aquarium, 11. Fire station, 3. Children's museum, 6. Zoo, 5." title="" id="32" name="Picture"/>
            <a:graphic>
              <a:graphicData uri="http://schemas.openxmlformats.org/drawingml/2006/picture">
                <pic:pic>
                  <pic:nvPicPr>
                    <pic:cNvPr descr="/app/tmp/embedder-1671042525.7760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383" cy="307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5739" cy="3073311"/>
            <wp:effectExtent b="0" l="0" r="0" t="0"/>
            <wp:docPr descr="Bar graph. Class 2 Field Trip Choices. Horizontal axis labeled aquarium, fire station, children's museum, zoo. Vertical axis from 0 to 9 by 1s. Height of bar: Aquarium, 7. Fire station, 4. Children's museum, 9. Zoo, 6." title="" id="35" name="Picture"/>
            <a:graphic>
              <a:graphicData uri="http://schemas.openxmlformats.org/drawingml/2006/picture">
                <pic:pic>
                  <pic:nvPicPr>
                    <pic:cNvPr descr="/app/tmp/embedder-1671042525.92274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739" cy="30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5739" cy="3073273"/>
            <wp:effectExtent b="0" l="0" r="0" t="0"/>
            <wp:docPr descr="Bar graph. Class 3 Field Trip Choices. Horizontal axis labeled aquarium, fire station, children's museum, zoo. Vertical axis from 0 to 8 by 1s. Height of bar: Aquarium, 4. Fire station, 5. Children's museum, 7. Zoo, 8." title="" id="38" name="Picture"/>
            <a:graphic>
              <a:graphicData uri="http://schemas.openxmlformats.org/drawingml/2006/picture">
                <pic:pic>
                  <pic:nvPicPr>
                    <pic:cNvPr descr="/app/tmp/embedder-1671042526.05300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739" cy="307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nuestras-estaciones-favoritas"/>
    <w:p>
      <w:pPr>
        <w:pStyle w:val="Heading3"/>
      </w:pPr>
      <w:r>
        <w:t xml:space="preserve">9.2: Nuestras estaciones favoritas</w:t>
      </w:r>
    </w:p>
    <w:p>
      <w:pPr>
        <w:pStyle w:val="FirstParagraph"/>
      </w:pPr>
      <w:r>
        <w:t xml:space="preserve">A un grupo de estudiantes les preguntaron: “¿Cuál es su estación favorita?”. Sus respuestas se muestran en la gráfica de barras. </w:t>
      </w:r>
    </w:p>
    <w:p>
      <w:pPr>
        <w:pStyle w:val="BodyText"/>
      </w:pPr>
      <w:r>
        <w:drawing>
          <wp:inline>
            <wp:extent cx="2648496" cy="2914637"/>
            <wp:effectExtent b="0" l="0" r="0" t="0"/>
            <wp:docPr descr="Bar graph. Our Favorite Season. Horizontal axis labeled winter, spring, summer, fall. Vertical axis from 0 to 14 by 1s. Height of bar at each category: Winter, 7. Spring, 3. Summer, 13. Fall, 3." title="" id="42" name="Picture"/>
            <a:graphic>
              <a:graphicData uri="http://schemas.openxmlformats.org/drawingml/2006/picture">
                <pic:pic>
                  <pic:nvPicPr>
                    <pic:cNvPr descr="/app/tmp/embedder-1671042526.244242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 la gráfica para responder las preguntas.</w:t>
      </w:r>
    </w:p>
    <w:p>
      <w:pPr>
        <w:numPr>
          <w:ilvl w:val="0"/>
          <w:numId w:val="1002"/>
        </w:numPr>
        <w:pStyle w:val="Compact"/>
      </w:pPr>
      <w:r>
        <w:t xml:space="preserve">¿Cuántos estudiantes votaron por verano?</w:t>
      </w:r>
    </w:p>
    <w:p>
      <w:pPr>
        <w:numPr>
          <w:ilvl w:val="0"/>
          <w:numId w:val="1002"/>
        </w:numPr>
        <w:pStyle w:val="Compact"/>
      </w:pPr>
      <w:r>
        <w:t xml:space="preserve">¿Cuál es el número total de estudiantes que votó por otoño o primavera?</w:t>
      </w:r>
    </w:p>
    <w:p>
      <w:pPr>
        <w:numPr>
          <w:ilvl w:val="0"/>
          <w:numId w:val="1002"/>
        </w:numPr>
        <w:pStyle w:val="Compact"/>
      </w:pPr>
      <w:r>
        <w:t xml:space="preserve">¿Cuáles dos estaciones tienen juntas un total de 10 votos?</w:t>
      </w:r>
    </w:p>
    <w:p>
      <w:pPr>
        <w:numPr>
          <w:ilvl w:val="0"/>
          <w:numId w:val="1002"/>
        </w:numPr>
        <w:pStyle w:val="Compact"/>
      </w:pPr>
      <w:r>
        <w:t xml:space="preserve">¿Cuántos estudiantes votar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46Z</dcterms:created>
  <dcterms:modified xsi:type="dcterms:W3CDTF">2022-12-14T18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VJ6Q0z1YVxaERVedLCKy7PXXSpkccz8LrRxqKEGPr7BVj8aIH2ZAZ/1tkAl1Kajij8krHD7keerPpTY1Qk94w==</vt:lpwstr>
  </property>
</Properties>
</file>